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Human-Centricity: Design Constraints and Opportunitie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22T17:52:36Z</dcterms:created>
  <dcterms:modified xsi:type="dcterms:W3CDTF">2021-03-22T17:5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